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สวัสดีค่ะ เด็ก ๆ ค่ะ สวัสดีค่ะ ได้ยินเสียงพี่ชัดอยู่ใช่ไหมคะ วันนี้พวกเราเหลือกันนิดหนึ่งนะคะ เพื่อน ๆ กลับบ้านยังไม่มากันเลย แต่คุณนัดไว้แล้ว ใช่ไหม ว่าอาทิตย์นี้ครูจะสอบนะคะ ครูจะสอบเก็บคะแนนในเรื่องที่เราเรียนมาแล้ว คือ เรื่องของเลขยกกำลังนะคะ วันนี้ นะ วันนี้ข้อสอบทั้งหมดมีอยู่ 20 ข้อนะคะ เป็นข้อสอบแบบ 4 ตัวเลือกตอบนะ ตรวจเลือดครูจะให้นักเรียนนะคะ ครูจะให้นักเรียนเขียนข้อลงไปในสมุดนะ แล้วก็เลือกคำตอบที่ถูกนะคะ อย่างเช่น ก ไก่ ถูกนะคะ ถ้าออกได้ถูก ลูกก็เขียนข้อ 1 เสร็จแล้ว ก็ตอบว่า แล้วก็เขียนคำตอบลงไปด้วยนะคะ ลงในสมุดนะ ไม่ต้องมาทั้งหมดเลย เลือกเฉพาะข้อที่ถูกนะ เขียนลงไปในสมุดของตัวเองนะคะ ครูจะให้เวลา ครูจะให้เวลาให้นักเรียนคิดข้อละ 1 นาทีนะคะ ข้อละ 1 นาที ครูจะอ่านข้อสอบให้ แล้วให้พี่ล่ามภาษามือให้ เสร็จแล้วลูกมีเวลาในการทำ 1 นาทีต่อข้อนะคะ ให้คิดดี ๆ นะ ข้อสอบอันนี้ง่ายมาก แล้วเราก็เรียนมาหมดแล้วด้วย พร้อมหรือยัง พร้อมหรือยัง พร้อมไหม เริ่มเลยนะคะ ข้อแรก ถ้าอ่านเองเข้าใจไหม สมมุติอ่านเอง เข้าใจไหม พี่วิว เข้าใจไหมลูก ถ้าครูไม่อ่านให้ อ่านดูอ่านแล้วรู้เรื่องไหม ไม่รู้เรื่อง รู้ไหม ความหมายอะไร ข้อแรกนะคะ ข้อแรกเขาถามว่าข้อใดต่อไปนี้ แสดงถึงความหมายของเลขยกกำลัง 2 เลขยกกำลัง 2 ไม่ต้องลอกโจทย์นะคะ คำตอบคือข้อ 1 ข้อ 1 คืออะไร การบวกจำนวน 2 จำนวน เข้าด้วยกัน ข ไข่ การคูณจำนวนเดิม 2 ครั้ง คูณนะ ข ไข่ น่ะ คูณจำนวนเดิม 2 ครั้ง ค่ะ การลบจำนวนสองจำนวน ง งู การหารจำนวนด้วยตัวมันเอง 2 ครั้งนะ ทวนไหมคะ ทวนไหม ให้ครูนอนอีกไหม เอาใหม่อันที่ 1 เขาถามว่าข้อใดต่อไปนี้แสดงถึงความหมายของเลขยกกำลัง 2 ก ไก่ การบวกจำนวน2 จำนวนเข้าด้วยกัน ข ไข่ การคูณจำนวนเดิม 2 ครั้ง ค ควาย การลบจำนวนสองจำนวน ง. การหารจำนวนด้วยตัวมันเอง 2 ครั้ง ให้เวลา ดูนาฬิกานะ เร็ว ๆ นะ คิดนะ เลือกเลยตอบ ข้อไหน อันนี้คือการสอบนะลูก ไม่ถามกัน ลูกคิดเอง ใช่ค่ะ เลือกคำตอบที่ถูกถ้าสมมุติว่าลูกเลือก เลือกข้อไหน เลือก ก. ลูกก็เขียน ก. ลงไปนะ ในข้อ 1 นะ ไม่ต้องเขียนคำตอบนะลูก เลือกเฉพาะข้อที่ถูกเขียน ก. เท่านั้น ถ้าสมมติเรื่องขอไข่ก็เขียนขอไข่ลงไปในข้อ 1 นะ เขียนเสร็จหรือยังได้หรือยัง ข้อที่ 1 อะไร เข้าใจหรือยัง นั่นแหละ ถูกต้อง เสร็จแล้ว เสร็จหรือยัง โอเคนะ ไออุ่นเสร็จหรือยังลูก เสร็จแล้วนะ เลือกแล้วเขียนหรือยัง ต่อไปข้อ 2 นะคะ ต่อไปข้อ 2 นะ ข้อ 2 เขียนนะคะ ข้อ 2 เขียนข้อ 2 ลงไปในสมุดตัวเอง ข้อใดคือความหมายที่ถูกต้องของเลขยกกำลัง 5 ยกกำลัง 3 ข้อไหนถูก 5 ยกกำลัง 3 ก. 5+5+5 ข. 5 x 3 ค. 5x 5x 5 ง. 5 ส่วน 3 ให้คิดนะคะ ให้คิด แล้วก็เลือกคำตอบลงไปในสมุดเขียนลงไปนะคะ ให้ทำเองนะลูกนะ ให้ทำเอง เสร็จหมดแล้วเหรอ ข้อนี้ง่ายเหรอ ถ้าเสร็จแล้วยกมือนะคะ ถ้าเสร็จแล้ว พี่อุ่นเสร็จแล้ว โอเค โอเคนะคะ ข้อ 3 ดูดี ๆ นะ ทำความเข้าใจดี ๆ นะ ข้อนี้เขาบอกว่าถ้า a ยกกำลัง b = 1ข้อใดต่อไปนี้เป็นไปได้ ข้อไหนที่มันถูกน่ะ ก. a = 1 a ตัวนี้เท่ากับ 1 b = 1 ความหมาย a ยกกำลัง b เนี่ย a เท่ากับ 1 ตัวนี้นะ เท่ากับ 1 B เท่ากับ 1 คำตอบคือ 1 ถูกไหมที่เป็นไปได้นะคะ ข. a = 0 B = 1 ค. a = 1 และ… เสร็จหมดแล้วเหรอ อันนี้ง่ายจริง เดี๋ยวรอเฉลย ถ้าใครบอกง่าย ก็เลยนะว่าจะถูกหรือเปล่าบอกง่าย ๆ ฮเสร็จหรือยังลูกVkovp เสร็จแล้วนะ ดีมากเลยนะคะ เพราะไม่ได้ตามเวลาเลย โอเค ข้อ 4 อันนี้ผลลัพธ์นะคะ ให้ลูกหาจำนวน 2 ยกกำลัง 3 มีค่าเท่ากับเท่าไร นะคะ 2 ยกกำลัง 3 มีค่าเท่ากับเท่าไร คำตอบคืออะไร ก. 6 ข. 8 ค. 9 ง. 12 คิดดี ๆ นะ 2 ยกกำบ 3 มันหมายถึงอะไรแล้วคำตอบมันตรงกับข้อไหน ครูจับเวลาแล้ว มีบังไม่ให้เพื่อนลอก เดินไปลอกหรอก จะเสร็จแล้วนะลูก โอเค เวลายังเหลือเฟือเลยข้อนี้ ข้อที่ 5 ดูดี ๆ นะ มันมีหลอกด้วยนะ จำนวน -3 ยกกำลัง 2 มีค่าเท่ากับเท่าใด เคลื่อนมาใช่ไหม ครูอนุญาตให้เข้ามานั่งทำข้อสอบก่อน หยิบสมุดของตัวเองมานะคะ พันพันเขียน… เขียนข้อไว้ลูก ข้อ 1 ถึงข้อ 5 เขียนลงในสมุดเลย ข้อ 1 ถึงข้อ 4 เดี๋ยวครูทวนให้ใหม่อีกรอบหนึ่ง ให้ประมาณเขียนข้อ 5 เลยนะคะ ข้อสอบของครูมีทั้งหมด 20 ข้อ ให้เขียนลงไปในสมุด เขียนข้อก่อน 1 จนถึง 20 ตรงไหน ให้นั่งตรงไหน ไปเขียนให้พี่หน่อย ไปเขียนเลข 1 แล้วให้เขาหาคำตอบเอง พันพันเดี๋ยวให้พี่เขาช่วย เขียนข้อ 1 ถึงข้อ 20 พันำดูพิราบนะวันนี้ครูสอบตอนนี้ครูสอบนะคะ ครูให้เขียนลงไปในสมุด เขียนจำนวนข้อนะ 1-20 แล้วให้เลือกเฉพาะคำตอบที่ถูกต้องนะคะ ข้อไหนถูก ก. ถูก ก็เขียน ก. ลงไป เดี๋ยวรอเพื่อนแป๊บหนึ่งนะลูก ตอนนี้อยู่ข้อที่ 5 พันพันดูข้อที่ 5 นะคะ เขียนคำตอบข้อที่ 5 เลือกข้อที่ถูกต้อง เลือกข้อที่ถูกต้องนะคะ -3 ยกกำลัง 2 ผลลัพธ์มันคือข้อไหนลูก ไม่รู้ เลือกเอง ลูกก็เขียนลงไปในสมุด เลือกเฉพาะข้อที่ถูก ข้อไหนถูก ข้อใดถูกก็เลือกลงไปเลย ก. ข. ต้องลอกหมดนะคะ เอาเฉพาะข้อที่ถูก ที่ลูกคิดว่ามันถูก ทั้งหมด 20 ข้อ คะแนนข้อละ 1 1 คะแนน วันนี้ครูสอบแล้วก็เก็บคะแนน อีก 20 คะแนนนะ เพราะฉะนั้น ตั้งใจทำดี ๆ นะ เสร็จแล้วนะ ข้อ 5 ดูนะคะ ต่อไปข้อ 6 อันนี้ง่ายเลย ข้อ 6 จำนวน 5 ยกกำลัง 2 มีค่าเท่ากับเท่าใด 5 ยกกำลัง 2 2 คนนั้นน่ะไม่ให้คุยกัน 3 คนนั้นน่ะไม่ให้คุยกัน ให้ทำเอง 5 ยกกำลัง 2 กระจายออกมาก่อน 5 ยกกำลัง 2 หมายถึงอะไร แล้วหาผลลัพธ์นะคะ 5 ยกกำลัง 2 มันหมายถึงอะไรลูก ทำเอง ทำเอง เสร็จแล้วนะ เสร็จแล้วนะ ข้อนี้ง่ายเลย กฎข้อแรกเลยนะคะ ที่เราจำได้ไหม ข้อที่ 7 จำนวน 10 ยกกำลัง 0 มีค่าเท่ากับเท่าใด ก. ข. ค. ง. เลือกเลยค่ะ ตอนนี้ข้อ 7 เสร็จแล้วนะลูก พันพัน ไม่รู้ เดี๋ยวรอเฉลยทีเดียว ไม่ต้องถามครู เสร็จแล้วนะ เสร็จหรือยัง เสร็จแล้วนะคะ ข้อ 8 จำได้ไหมใช้สูตรอะไร จำนวน 3 ยกกำลัง 2 x 3 ยกกำลัง 3 มีค่าเท่ากับเท่าใดนะคะ ก. 3 ยกกำลัง 5 ข. 3 ยกกำลัง 6 ค. 3 ยกกำลัง 4 ง. 3 ^ 7 ดูดี ๆ นะ มันเข้ากฎคุณสมบัติข้อไหนคะ อนุญาตให้เปิดสมุดที่ครูเคยสอนได้นะลูก ว่าข้อนี้มันจะเข้าไปตัวไหนนะคะ แต่หมดเวลาแล้ว ก็ข้ามไปเลยนะ เสร็จแล้ว ข้อ 9 ค่ะ เหมือนเดิมเลย จำนวน 7 ยกกำลัง 2 x 7 ยกกำลัง 1 มีค่าเท่ากับเท่าใดนะคะ ก. 7 ยกกำลัง 4 ข. 7 ยกกำลัง 3 ค. 7 ยกกำลัง 2 และงองู 7 ^ 1 เสร็จหมดแล้วนะ ต่อไป ข้อ 10 ค่ะ ดูดี ๆ นะ จำนวน 8 ยกกำลัง 2 หาร 8 ยกกำลัง 1 มีค่าเท่ากับเท่าใด ลูกดูสัญลักษณ์การหาร การหารมันก็คือเศษส่วนนะคะ โดยมี 8 ยกกำลัง 2 อยู่ข้างบน 8 ยกกำลัง 1 หาอยู่ข้างล่าง ความหมายเหมือนกันตัวหารนะคะ เพราะฉะนั้น คำตอบคือข้อใด ก. 8 ยกกำลัง 1 2. 8 ยกกำลัง 2 3. 8 ^ 3 ข้ององู 8 ^ 4 นะคะ สัญลักษณ์การหารเศษส่วน ใช้สัญลักษณ์ได้เหมือนกัน ความหมายเหมือนกัน ทำเองนะ ครูฝึกเยอะมากเลย เรื่องคุณสมบัติพวกนี้นะคะ พี่บิวเสร็จแล้วใช่ไหม ต่อไป ข้อ 11 ค่ะ เมื่อกี้ครูใช้สัญลักษณ์คือหารใช่ไหม ข้อนี้ครูใช้สัญลักษณ์เศษส่วน ความหมายมันคืออะไรไม่รู้ อันนี้คือการสอบ ครูไม่บอกแล้วนะคะ มีค่าเท่ากับเท่าไร 5 ยกกำลัง 10 ส่วนด้วย 5 ยกกำลัง 5 มีค่าเท่ากับข้อไหนคะ ดูดี ๆ มันจะเป็นบวก เป็นลบ เป็นคูณ หรือว่าเป็นอะไร ดูดี ๆ นะ เสร็จแล้วนะคะ มาแล้ว ข้อ 12 1 ส่วน 5 ยกกำลัง -15 มีค่าเท่ากับข้อใด ก. ข. ค. ง. มีคุณสมบัติข้อไหนดูดี ๆ นะคะ ข้อ 13 13 เลขยกกำลังซ้อนเลขยกกำลังนะ วิธีการทำอย่างไรนะคะ อันนี้ 16 ยกกำลัง 2 ทั้งหมดยกกำลัง 3 มีค่าเท่ากับข้อใด ก. 16 ยกกำลัง 5 ข. 16 ยกกำลัง 6 ค. 16 ยกกำลัง 7 ง. 16 ยกกำลัง 8 ดูดี ๆ นะ พี่พันพันเสร็จแล้ว ไออุ่นเสร็จหรือยังลูก เสร็จแล้วนะคะ ต่อไปข้อ 10 ยังเหรอ แต่ครูบอกแล้ว ข้อ 13 เลือกหรือยัง เสร็จแล้วนะคะ ต่อไปข้อ 14 ลูก ใกล้ละ ดูดี ๆ นะ สัญลักษณ์ คือ ในวงเล็บนะคะ ในวงเล็บ 10 คูณ4ยกกำลัง 3 มีค่าเท่ากับข้อใด ก. 14 ยกกก 3ข 10 + 4 ^ 3ค. 10 ยกกำลัง 3 + 4 ง. 10 ยกกำลัง 3 x 4 ยกกำลัง 3 ไม่ให้ปรึกษากัน ให้ทำเองลูก คุยกันไม่เอา คิดนะคะ คิดเอง แล้วก็ครูมีเวลาให้ข้อละ 1 นาที เปิดดูสมุดที่ครูสอนได้นะคะ แล้วเราเลือกเองเราจะได้รู้ว่าที่เราเรียนมาทั้งหมดนี่ เราจะได้คะแนนเท่าไรนะคะ ข้อ 15 5 x 5 x 5 x 3 x 3 x 3 มีค่าเท่ากับเท่าใดเลือกเลยนะคะ อันนี้ไม่เอานะ ก. ข. ค. ง. ลูก มันตรงกับอันไหน เครียดไหม หรือง่าย ไออุ่นหน้าเหมือนเครียดมากเลยไอ้อุ่น เสร็จนะ ข้อ 16 ค่ะ ทดได้นะคะในสมุด ลูกทด ลูกเขียนได้เลยนะคะ เขาถามว่า a ยกกำลัง 5 x a ยกกำลัง 5 ส่วน a ยกกำลัง 3 ไม่รู้สิ วิธีการคิด 8bอันไหนจะถูกลูก อันไหนจะถูก ครูไม่รู้นะ ก. ข้างบน a 5 + 5 - 3 บอกเลยว่าคำตอบมันถูกอยู่ 2 ข้อ พันพันเลือกเสร็จไหมลูก ข้อ 17 ให้ดูนะคะ a ยกกำลัง 5 คูณด้วย a ยกกำลัง 5 ส่วน b ยกกำลัง 5 เสร็จแล้วไป ค B ^ 7เขียนได้ทดได้นะ ใช้คุณสมบัติข้อไหนบ้างนี่ คำตอบคือข้อไหน ดูได้นะคะ พันพันเดาไหม หรือคิด มั่วไหม พยักหน้า กลับบ้านไปนี่ไม่เหลืออะไรมาหาครูเลยใช่ไหม ที่สอน กลับบ้านไปก็ว่างมาแหละ เลือกเสร็จหรือยัง ทำเสร็จแล้วนะ ต่อไปข้อ 18 ลูก 18 ดูดี ๆ นะ 10 ยกกำลัง 3 ส่วนด้วย 5 ยกกำลัง 0 คูณด้วย 5 ยกกำลัง 3 ส่วน 10 ยกกำลัง 5 5 ยกกำลัง 5 นะ ลูกตัวนี้ 5 ยกกำลัง 5 ขอโทษนะคะ ครูบอได้ไหม คิดได้นะลูก เวลาเวลายังเหลือ เราคิดได้ ข้อ 19 คุณสมบัติข้อไหนดูดี ๆ นะ เลขยกกำลังซ้อนเลขยกกำลัง เริ่มโห้ ยากเลย ดูแต่ละคน ยากเหรอ มันไม่ยากนะ สอนไปแล้วลูก สอนไปแล้ว ลูกลืมคุณสมบัติของอะไรนี่คุณสมบัติ เลขยกกำลังซ้อนเลขยกกำลัง เพราะฉะนั้น ต้องเอาเลขยกกำลังมาคูณกัน ตัวนี้ พอเราคูณได้ก่อน ก็เอามาอันนี้เป็นคูณใช่ไหม เหมือนกัน ถ้าเมื่อไหร่ เลขยกกำลังฐานเหมือนกัน มาคูณกัน จะต้องเอาเลขชี้กำลังมาบวกกัน เสร็จแล้ว เมื่อเราบวกเสร็จแล้ว มาดูฐานนะ ถ้าฐานเหมือนกันนะฐานเหมือนกัน ถ้าเป็นฐานปุ๊บถ้าเป็นเศษส่วนปุ๊บตัวที่อยู่ข้างบนเลขชี้กำลังข้างบนลบด้วยเลขชี้กำลังที่อยู่ข้างล่าง ครูบอกแค่นี้ คิดเอง ก่อนอื่น ลูกจะต้องทำอะไรก่อน รอเพื่อนกิ๊บ เสร็จหมดแล้วนะ เจ็ตเสร็จหรือยังลูก ยังใช่ไหม หมดเวลาแล้วนะคะ ข้ามนะคะ ข้อนี้เลือกได้เลย เดาได้เลยนะคะ ถ้าใครคิดไม่ได้ ข้อสุดท้ายลูก อันนี้ครูให้เลยนี่ ง่ายมาก ปลอบใจข้อนี้ปลอบใจ 20. เสร็จแล้ว โอเค ทีนี้ เอาสมุด… รอพันพัน พันพันยังข้อ 1 ถึงข้อ 20 ข้อ 1 ถึงข้อ 20 นะลูกเดี๋ยวนะแป๊บนึงนะคะ ข้อที่ 1 ลูกนะข้อใดต่อไปนี้ แสดงถึงความหมายของเลขยกกำลัง 2 มันหมายถึงอะไร ก. นะคะ การบวกจำนวนสองจำนวนเข้าด้วยกัน ข. การคูณจำนวนเดิมสองครั้ง ค. การลบจำนวนสองจำนวน ง. การหารจำนวนด้วยตัวมันเองสองครั้ง เลือกหรือยัง โอเค เลือกแล้วนะคะ ต่อไปข้อ 2 ข้อใดคือความหมายที่ถูกต้องของเลขยกกำลัง 5 ยกกำลัง 3 ข้อไหน เลือกได้ เสร็จแล้วนะคะ ข้อ 3 ถ้า a ยกกำลัง b = 1 a ยกกำลัง b = 1 ข้อใดต่อไปนี้เป็นไปได้ ก. a = 1 และ b เท่ากับ 1 ข. a เท่ากับ 0 และ b เท่ากับ 1 ค. เท่ากับ 1 และ b = 0 ง. a = 0 และ b = 0 แล้วนะดูนะ ข้อที่ 4 ลูก จำนวน 2 ยกกำลัง 3 มีค่าเท่ากับเท่าใด 2 ยกกำลัง 3 ตรงกับข้อไหน ไม่ต้องยิ้ม ทำเองเลยอันนี้ง่าย ๆ ตัวเลขนิดเดียวเองนะ ครูให้ตัวเลขน่ะ ไม่เยอะเลย แล้วพร้อมเฉลยหรือยัง นักเรียนเอาสมุดของตัวเองนะคะ เปลี่ยนสลับกับของเพื่อน เพื่อนจะเป็นคนตรวจของตัวเองนะคะ เอาสมุดไปให้เพื่อน ห้ามตรวจของตัวเอง จะเปลี่ยนกับใครก็ได้นะคะ เสร็จแล้ว ครูจะเฉลยให้แล้วนะ เปลี่ยนเสร็จหรือยัง ไม่ให้ตรวจของตัวเองนะ เปลี่ยนเสร็จหรือยัง เปลี่ยนแล้วเอาครูถาม ครูถามก่อน ใช้ปากกาแดงตรวจ 1 ข้อคือ 1 คะแนน ถ้าเพื่อนตอบถูก ให้เขียนเลข 1 ใส่นะค่ะ ถูกก็ได้ แต่ถ้าเพื่อนทำผิดให้ลูกเขียนคำตอบที่ถูกต้องใส่ให้เพื่อนด้วยนะคะ เขียนผิด แล้วก็เขียนข้อที่ถูกให้เพื่อนด้วย เข้าใจนะ เข้าใจแล้วนะ ลูกดูนะคะ ความหมายการคูณจำนวนเดิมสองครั้ง ก็คือ a x a เขาบอกว่า เลขยกกำลัง 2 ใช่ไหม ตัวไหนก็ได้ฐานน่ะ ยกเว้น 0 นะคะ ครูให้เป็น a อันนี้ ยกกำลัง 2 ความหมายเลขยกกำลังตัวเดิมเอามาคูณกันนะคะ 2 ครั้ง ข้อนี้ก็เลย ตอบข้อ ข. ต่อไปข้อ 2 นะลูก ถูกไหมคะ ใครถูกบ้างเพื่อนถูกไหมลูก เพื่อนผิด รู้นะ ทำไมถึงผิดเล ขยกกำลังคือการคูณค่ะ ไม่น่าเชื่อว่าจะมีคนผิดนะลูก ข้อนี้ จำไว้นะ ดูนะ มองพี่ล่ามนะคะ เลขยกกำลัง เกี่ยวกับการคูณ ตัวเดิมมาคูณลูก ไม่ใช่การบวกนะคะ อันนี้เรื่องความหมายของเลขยกกำลังนะคะ 5 ยกกำลัง 3 5 เป็นฐานตัวเดิม คือ 5 เอามาคูณกัน 3 ครั้ง ข้อนี้ก็เลยตอบ ค. นะคะ ไปแล้วนะ ผ่านนะ ต่อไปข้อ 3 คำตอบถูกไหม เพื่อนตอบถูกไหมคะ ที่ครูบอกว่าอันนี้ มันอยู่ในนิยาม อยู่ในสมบัติข้อไหนคะ a ยกกำลัง 0 เท่ากับ 1 เสมอ เมื่อ a นะคะ เมื่อ a นี่จะต้องไม่เท่ากับไม่เท่ากับ 0 นะ อันนี้เป็นสมบัติ ข้อนี้… เพราะฉะนั้น a จะเป็นอะไรก็ได้ ยกกำลัง 0 จะต้องยกกำลัง 0 นะคะ a 1 ตัวนี้ถูก ก. นะลูก = 1 อันนี้ถูก แต่ว่า b มันเท่ากับ 1 อันนี้ไม่ได้ ไม่ใช่ละ ตอบถูกอยู่ 2 ข้อ อันนี้เท่ากับ 1 1 ยกกำลัง 1 เท่ากับ 1 เหมือนกันนะลูก ครูถามใครตอบ ก. บ้าง ข้อนี้ถูกเหมือนกัน เดี๋ยวนะแป๊บหนึ่งนะ ก. ก็ถูกนะลูก งถูก 2 ข้อค่ะ ใครเลือก ก. บ้าง ก. ก็ถูก ถูกเหมือนกัน ดูตามนิยามนะ เจ็ทจะต้องเอาอันนี้มา เลขยกกำลังใช่ไหมยกกำลัง n a เป็นฐานนะคะ n ก็คือ b ใช่ไหมตัวนี้ แล้วก็มาแทนค่ะ มันจะได้เท่ากันไหม จำเอาไว้ว่าa ยกกำลัง 0 นะค a ยกกำลัง 0 = 1 เสมอ เมื่อ a เป็น 0 ไม่ได้นะห้าม a เป็น เด็ดขาด เพราะ ขเป็น 0 เนี่ยปิดไปเลยนะคะ ยังไม่ต้องไปดูมีเลยนะคะ แค่เนี้ย แค่ตัวนี้ก็ผิดแล้วเพราะเขาห้าม a จะต้องไม่เท่ากับ 0 ผ่านนะ ข้อนี้ใครเลือก ค. ก็ได้นะคะ ตอบ 2 ข้อ มีคนตอบ ข. กับ ง. ไหมลูก ข้อ 4 ถูกไหมคะ 2 ยกกำลัง 3 2 ยกกำลัง 3 ไม่ใช่ 2 x 3 นะคะ อันนี้หมายถึง 2 x 2 x 2 เพราะว่า 2 ยกกำลัง 3 ถูกหรือเปล่า 2 x 2 = 4 เอา 4 ไปคูณกับ 2 เท่ากับ 8 นะคะ นี่ ๆ มันง่ายมากเลย แล้วก็ตอบผิดกัน ไหนบอกว่าง่าย เสร็จแล้วนะ ต่อไปนะคะ ข้อ 5 ข้อ 5 ข้อไหนถูก ครูหลอกอยู่นะ จำให้ได้นะคะ อันนี้ -3 หมายถึง -3 คูณกัน 2 ครั้ง เดี๋ยวนะ -3 คูณกัน 2 ครั้ง เมื่อไหร่ก็ตามที่จำนวนที่เป็นลบคูณกัน 2 ครั้ง ลบมันเป็นคู่ใช่ไหม นับได้มันเป็นคู่นี่ คำตอบมันจะกลายเป็นบวกนะคะ แต่ถ้าเมื่อไหร่ลบ แล้วไปยกกำลัง 3 มันเป็นคี่ คำตอบมันจะเป็น ก. ทันที อย่าลืมนะลูก รู้ว่าเป็นคู่ไหมนะคะ เลขชี้กำลังนี่ ถ้าเลขชี้กำลังเป็นจำนวนคู่นะ คำตอบมันจะเป็นบวก อันนี้มันคู่กันนี่ จับคู่กันได้ ต่อไปข้อ 6 นะคะ มีใครตอบ 10 แล้วมีบอกตอบ 30 ครูด้วยนะเมื่อกี้นี่น่ะ อันนี้คืออะไรลูก 5 ยกกำลัง 2 คือ 5 x 5 ค่ะ ไม่ใช่ 5 x 2 นะ แล้วก็ไม่ใช่ 5 + 5 ด้วย 5 x 5 = 25 เสร็จแล้วนะ ข้อนี้ไม่ต้องอะไรมากเลย อะไรก็ตามยกกำลัง 0 เท่ากับ 1 ตรวจแล้วนะคะ ข้อ 8 คุณสมบัติ ฐานเหมือนกันใช่ไหม ฐานเหมือนกัน เอามา มันเป็นคูณใช่ไหม คูณมันไม่หมายถึง เอาเลขชี้กำลังมาบวกกัน จะต้องเท่ากับ 2 + 3 2 + 3 เป็นเท่าไรลูก รวมกันเท่าไร 2 กับ 3 นี่ รวมกันเท่ากับ 5 ใช่ไหม เพราะฉะนั้น คำตอบก็เลยกลายเป็น 3 ยกกำลัง 5 ผ่านนะ ดูต่อไปข้อ 9 ลูก ข้อนี้ก็เหมือนกัน ฐานมันเหมือนกัน ถูกหรือเปล่า ข้อ 9 7 นะคะ เอาหารมาข้างบนข้างหน้าเป็น 2 บวกด้วย 1 ก็เลยกลายเป็น 7 ยกกำลัง 3 ผ่าานนะ อะไรนะ ข้อ 8 ก. ค่ะ ต่อไปข้อ 10 ลูก หารนี่ คือเศษส่วนนะ เขียนได้อย่างนี้เหมือนกันนะคะ แล้วก็ยกกำลัง… ไอ้ 8 ยกกำลัง 2 ด้วย 8 ยกกำลัง 1 มันก็คือ 8 ข้างบน คือ สองใช่ไหมคะ ลบด้วย 1อันนี้ลบ 1 - 1 ก็เลยกลายเป็นหนึ่ง คำตอบ ก. ต่อไปข้อ 11 อันนี้คืออะไร ค. นะคะ 5 ข้างบนเป็น 10 ใช่ไหม เอา 10 มาตั้ง ส่วนนะคะ ตามคุณสมบัติลบ ตัวนี้ลบกัน เหลือ 5 ใช่ไหม คุณสมบัติข้อนี้จำได้ไหม ไม่ต้องคิดอะไรเลยนะคะ 1 ส่วน a ยกกำลัง -n เท่ากับ… อีกฝั่งหนึ่งจะเป็น a ยกกำลัง n ใช่ไหม มันจะได้คำตอบ 15 ยกกำลัง -15 เพราะฉะนั้น คำตอบ ก็คือ 5 ยกกำลัง 15 นะคะ เห็นบอกง่าย ทำไมผิดล่ะ ถูกไหมลูกอันนี้ 16 อันนี้มันอยู่ชิดกันนะคะ เลขชี้กำลัง 2 เลขชี้กำลังนี่ มันก็คือเอา 2 x 3 ตัวนี้นะ คูณกันมันก็คือ 2 x 3 เป็น 6 นะคะ ผ่านนะ ต่อไป ข้อนี้ไม่น่าจะมีคนผิด เขาเพิ่งทำแบบฝึกไป ต่อไปข้อ 15 นะคะ ข้อ 15 5 3 ครั้ง 3 3 ครั้ง เขียนได้ 5 ยกกำลัง 3 x 3 ยกกำลัง 3 นะ 16. ถูกไหม มีค่าเท่าไร เมื่อฐานเหมือนกันนะคะ a a a เหมือนกัน เอา a มาเลย ข้อนี้ตัวอยู่ข้างบน 5 + 5 นะคะ เพราะฉะนั้น เป็นคูณใช่ไหม อันนี้มันอยู่ข้างล่าง เพราะฉะนั้น เอามาลบข้อนี้กับข้อนี้ ก. คไข่ถูกเหมือนกันมันเป็นตัวเดียวกันคุณลืมเปลี่ยนนะคะ ยกผลประโยชน์ให้นักเรียนนะ ถ้าใครตอบ ก. ก็ถูก ตอบ ข. ก็ถูกเหมือนกันนะคะ ดูดี ๆ ครูยังไม่เสร็จ เพื่อนตอบ ข. ก็ถูกนะคะ คำตอบไม่เหมือนกันเลยลูก 5 + 5 - 3 มันเหมือนกันเลย ครูลืมแก้แค่นั้นเอง จากข้อ 17 ค่ะ อันนี้เราสามารถแยกได้นะคะ อันนี้คือ a กับ a กลุ่มนี้ก่อนนะ แล้วก็ b นะคะ แยก a a มันอยู่ข้างบน นะ 5 + 5 อันนี้ก็เท่ากับ 5 + 5 คูณด้วย b นะคะ เลข 7 นี่มันอยู่ข้างบนนะคะ เอา 7 มาก่อน 5 ตัวนี้อยู่ข้างล่างใช่ไหม ก็มาลบนะคะ มันก็เลยกลายเป็น a ยกกำลัง 10 5 + 5 b ยกกำลัง ครูเฉลยผิดนะลูก ข้อนี้ ไม่ใช่ ไม่ใช่ 7 ยกกำลัง -5 ถูกแล้ว ถูกแล้ว เอาใหม่นะ อันนี้คือ 7 ยกกำลัง… b ยกกำลัง 7 - ข้างล่างเป็น 5 นะคะ คำตอบคือ ง. ถูกไหม มีใครถูกไหมนี่ มีใครทำถูกไหม ข้อนี้ 18 ค่ะ ลูกจับตัวเลขยกกำลังที่มันเหมือนกันนะคะ จับคู่กันไว้เลย ข้อไหนถูก อันนี้คือ 5 5 นะ 5 เพราะว่ามันเป็นจำนวนบวกนะคะ ครูก็เลยเอา 5 อยู่ข้างบนนะ ยกกำลัง 5 อันนี้คือ 0 ถ้าจะมาบวกกัน ก็ไม่มีอะไรเกิดขึ้นนะคะ คูณตัวนี้มันอยู่ข้างล่างน่ะ จะทำอย่างไรน่ะ ไอ้ตัวข้างบนมันมาก หรือน้อย ได้เป็นคูณนะลูก เท่ากับ 10 ยกกำลัง 3 ลบ ตัวนี้ 5 ยกกำลัง 10 5 ยกกำลัง 5 คูณด้วย 10 ยกกำลัง -2 ตัวลบตัวนี้ มันหมายถึง 1 ส่วน 10 ยกกำลัง 2 เพราะฉะนั้น คำตอบก็เลยกลายเป็นตัวนี้ โอเคนะ ต่อไปอีก 2 ข้อ คูณก่อนลูก อันนี้เป็น a ยกกำลัง 8 ยกกำลัง 4 a ยกกำลัง 4 ฐานเหมือนกันนะคะ a ยกกำลัง 8+ 4 อันนี้ติดลบ เพราะว่ามันเป็นหาiนะคะ ลบ 44 - 4 ตันเหลือ 8 ข้อสุดท้ายลูก อันนี้ไม่น่าจะมีคนผิด หรือมีผิดอีก ตรวจเสร็จแล้วรวมคะแนนให้ครูด้วย นับคะแนนให้ครูหน่อย ส่วนเท่าไร มันมี 20 ข้อส่วน 20 ค่ะ นับว่าเพื่อนได้คะแนนเท่าไร ข้างบน คือ คะแนนที่เราได้ ที่ถูกข้างล่างคือ 20 นะคะ ใช่ ข้างล่างคือ 20 แล้วเอาสมุดส่งคืนเพื่อน คืนหรือยัง เจ็ทตกใจกับคะแนนเหรอเจ็ท โอเค ดู ๆ เวลาหมดแล้วนะคะ เวลาหมดแล้ว วันนี้ครูเก็บ เก็บคะแนนลูกนี่ ให้ลูกเอาไปทบทวนนะคะ เพราะเวลาสอบ สอบปิดภาคเรียนนะคะ สอบปลายภาคนี่ ครูจะเอาข้อสอบพวกนี้แหละไปออกข้อสอบนะคะ ทั้งหมดเวลาหมดแล้วนะคะ ขอบคุณพี่ล่ามค่ะ หัวเราะ ได้น้อยหรือได้เยอะนี่ 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1 (เช้า) 140867</dc:title>
  <dc:creator/>
  <cp:keywords/>
  <dcterms:created xsi:type="dcterms:W3CDTF">2024-08-14T03:09:06Z</dcterms:created>
  <dcterms:modified xsi:type="dcterms:W3CDTF">2024-08-14T0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สิงหาคม 2567 เวลา 08.30 น.</vt:lpwstr>
  </property>
  <property fmtid="{D5CDD505-2E9C-101B-9397-08002B2CF9AE}" pid="3" name="subtitle">
    <vt:lpwstr/>
  </property>
</Properties>
</file>